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F60EC" w:rsidRDefault="004169C5" w:rsidP="002C574D">
      <w:r w:rsidRPr="004169C5">
        <w:t xml:space="preserve">The Levy’s lab for biophysical ecology is seeking a highly motivated postdoctoral research fellow to join our </w:t>
      </w:r>
      <w:r>
        <w:t xml:space="preserve">Artificial Intelligence projects. </w:t>
      </w:r>
      <w:r w:rsidRPr="004169C5">
        <w:t xml:space="preserve">Our research laboratory is located at </w:t>
      </w:r>
      <w:r>
        <w:t xml:space="preserve">the School of Zoology, Tel Aviv University. </w:t>
      </w:r>
      <w:r w:rsidR="00727A75" w:rsidRPr="00727A75">
        <w:t>The project’s goal is to create a</w:t>
      </w:r>
      <w:r w:rsidR="00727A75">
        <w:t xml:space="preserve">n </w:t>
      </w:r>
      <w:r>
        <w:t>artificial intelligence models to predict microclimates</w:t>
      </w:r>
      <w:r w:rsidR="00727A75">
        <w:t xml:space="preserve"> using remote-sensing tools</w:t>
      </w:r>
      <w:r>
        <w:t xml:space="preserve">, and detect animals in challenging camera-trap scenarios. Using such technological tools, we aim to better predict the diversity of microclimates at various </w:t>
      </w:r>
      <w:r w:rsidR="00727A75">
        <w:t xml:space="preserve">habitats and topographic </w:t>
      </w:r>
      <w:r>
        <w:t xml:space="preserve">scenarios and predict how biodiversity may be affected by habitat modifications, such as reforestation and desertification. Our </w:t>
      </w:r>
      <w:r w:rsidR="00806AB0">
        <w:t xml:space="preserve">AI </w:t>
      </w:r>
      <w:r>
        <w:t xml:space="preserve">research also aims to develop early-detection </w:t>
      </w:r>
      <w:r w:rsidR="00806AB0">
        <w:t>system for pests and disease vector insects.</w:t>
      </w:r>
      <w:r w:rsidR="00727A75">
        <w:t xml:space="preserve"> </w:t>
      </w:r>
    </w:p>
    <w:p w:rsidR="00727A75" w:rsidRDefault="00727A75" w:rsidP="00A612D3">
      <w:r>
        <w:t xml:space="preserve">The postdoctoral fellow will develop </w:t>
      </w:r>
      <w:r w:rsidR="002F60EC">
        <w:t xml:space="preserve">artificial intelligence models using the </w:t>
      </w:r>
      <w:r>
        <w:t xml:space="preserve">deep learning </w:t>
      </w:r>
      <w:r w:rsidR="002F60EC">
        <w:t xml:space="preserve">framework </w:t>
      </w:r>
      <w:r>
        <w:t>that 1) predicts ground surface maps at a resolution of</w:t>
      </w:r>
      <w:r w:rsidR="00A612D3">
        <w:t xml:space="preserve"> centimeters</w:t>
      </w:r>
      <w:r>
        <w:t xml:space="preserve"> using </w:t>
      </w:r>
      <w:r w:rsidR="00A612D3">
        <w:t xml:space="preserve">drone </w:t>
      </w:r>
      <w:r>
        <w:t xml:space="preserve">data, and 2) detect insects in images that were collected using time-lapse cameras facing the ground. </w:t>
      </w:r>
      <w:r w:rsidR="002F60EC">
        <w:t xml:space="preserve">This </w:t>
      </w:r>
      <w:r w:rsidR="002F60EC" w:rsidRPr="004169C5">
        <w:t xml:space="preserve">position </w:t>
      </w:r>
      <w:r w:rsidR="002F60EC">
        <w:t>is</w:t>
      </w:r>
      <w:r w:rsidR="002F60EC" w:rsidRPr="004169C5">
        <w:t xml:space="preserve"> </w:t>
      </w:r>
      <w:r w:rsidR="002F60EC">
        <w:t xml:space="preserve">funded by a National Geographic's </w:t>
      </w:r>
      <w:r w:rsidR="00A612D3">
        <w:t>"</w:t>
      </w:r>
      <w:r w:rsidR="002F60EC">
        <w:t>AI f</w:t>
      </w:r>
      <w:r w:rsidR="00A612D3">
        <w:t xml:space="preserve">or Earth" </w:t>
      </w:r>
      <w:r w:rsidR="002F60EC">
        <w:t xml:space="preserve">grant and by a TAU-Google's </w:t>
      </w:r>
      <w:r w:rsidR="00A612D3">
        <w:t>"</w:t>
      </w:r>
      <w:r w:rsidR="002F60EC">
        <w:t>AI for Social Good</w:t>
      </w:r>
      <w:r w:rsidR="00A612D3">
        <w:t>"</w:t>
      </w:r>
      <w:r w:rsidR="002F60EC">
        <w:t xml:space="preserve"> grant. </w:t>
      </w:r>
      <w:r>
        <w:t xml:space="preserve">Our drone and </w:t>
      </w:r>
      <w:proofErr w:type="spellStart"/>
      <w:r>
        <w:t>timelapse</w:t>
      </w:r>
      <w:proofErr w:type="spellEnd"/>
      <w:r>
        <w:t xml:space="preserve"> datasets include novel </w:t>
      </w:r>
      <w:r w:rsidR="002F60EC">
        <w:t xml:space="preserve">characteristics </w:t>
      </w:r>
      <w:r>
        <w:t xml:space="preserve">that can be </w:t>
      </w:r>
      <w:r w:rsidR="002F60EC">
        <w:t xml:space="preserve">further </w:t>
      </w:r>
      <w:r>
        <w:t xml:space="preserve">investigated, and </w:t>
      </w:r>
      <w:r w:rsidR="002F60EC">
        <w:t xml:space="preserve">curiosity and enthusiasm to explore </w:t>
      </w:r>
      <w:r w:rsidR="00A612D3">
        <w:t xml:space="preserve">new directions in ecology and computer-vision </w:t>
      </w:r>
      <w:r w:rsidR="002F60EC">
        <w:t>are welcome</w:t>
      </w:r>
      <w:r w:rsidR="002C574D">
        <w:t xml:space="preserve">. </w:t>
      </w:r>
      <w:r>
        <w:t xml:space="preserve">The postdoctoral </w:t>
      </w:r>
      <w:r w:rsidR="002C574D">
        <w:t xml:space="preserve">researcher </w:t>
      </w:r>
      <w:r>
        <w:t>will work collaboratively with the PI (</w:t>
      </w:r>
      <w:proofErr w:type="spellStart"/>
      <w:r w:rsidR="002C574D">
        <w:t>Ofir</w:t>
      </w:r>
      <w:proofErr w:type="spellEnd"/>
      <w:r w:rsidR="002C574D">
        <w:t xml:space="preserve"> Levy)</w:t>
      </w:r>
      <w:r w:rsidR="002F60EC">
        <w:t xml:space="preserve">, </w:t>
      </w:r>
      <w:r w:rsidR="002C574D">
        <w:t>other graduate students in the lab</w:t>
      </w:r>
      <w:r w:rsidR="002F60EC">
        <w:t>, and computer scientists (students and PIs) in Tel Aviv's Center of Artificial Intelligence and Data Science</w:t>
      </w:r>
      <w:r w:rsidR="002C574D">
        <w:t xml:space="preserve"> </w:t>
      </w:r>
      <w:r>
        <w:t xml:space="preserve">to develop </w:t>
      </w:r>
      <w:r w:rsidR="002C574D">
        <w:t xml:space="preserve">the AI </w:t>
      </w:r>
      <w:r>
        <w:t>models, write manuscripts</w:t>
      </w:r>
      <w:r w:rsidR="002C574D">
        <w:t>, design online tutorials for using the models and in-person workshops for scientific meetings</w:t>
      </w:r>
      <w:r>
        <w:t>.</w:t>
      </w:r>
    </w:p>
    <w:p w:rsidR="00727A75" w:rsidRDefault="00727A75" w:rsidP="00F10600">
      <w:r w:rsidRPr="00A612D3">
        <w:rPr>
          <w:b/>
          <w:bCs/>
          <w:u w:val="single"/>
        </w:rPr>
        <w:t>Qualifications:</w:t>
      </w:r>
      <w:r>
        <w:t xml:space="preserve"> </w:t>
      </w:r>
      <w:r w:rsidR="00E12E74" w:rsidRPr="00E12E74">
        <w:t>Applicants of all nationalities are eligible to apply</w:t>
      </w:r>
      <w:r w:rsidR="00E12E74">
        <w:t xml:space="preserve">. </w:t>
      </w:r>
      <w:r>
        <w:t xml:space="preserve">Applicants must hold a PhD in </w:t>
      </w:r>
      <w:r w:rsidR="00DD23FB">
        <w:t xml:space="preserve">exact sciences, life sciences, or a related field </w:t>
      </w:r>
      <w:r>
        <w:t>by</w:t>
      </w:r>
      <w:r w:rsidR="00DD23FB">
        <w:t xml:space="preserve"> </w:t>
      </w:r>
      <w:r>
        <w:t xml:space="preserve">the start of the position. Applicants are </w:t>
      </w:r>
      <w:r w:rsidR="00DD23FB">
        <w:t xml:space="preserve">required to have a strong experience with Python, and should </w:t>
      </w:r>
      <w:r>
        <w:t xml:space="preserve">have a background </w:t>
      </w:r>
      <w:r w:rsidR="00DD23FB">
        <w:t xml:space="preserve">in deep-learning model development, and </w:t>
      </w:r>
      <w:r>
        <w:t xml:space="preserve">experience publishing scientific research. Candidates with experience in </w:t>
      </w:r>
      <w:r w:rsidR="00DD23FB">
        <w:t xml:space="preserve">computer-vision analysis, </w:t>
      </w:r>
      <w:proofErr w:type="spellStart"/>
      <w:r w:rsidR="00501927">
        <w:t>P</w:t>
      </w:r>
      <w:r w:rsidR="00F10600">
        <w:t>yT</w:t>
      </w:r>
      <w:r w:rsidR="00BC6974">
        <w:t>orch</w:t>
      </w:r>
      <w:proofErr w:type="spellEnd"/>
      <w:r w:rsidR="00501927">
        <w:t xml:space="preserve"> models</w:t>
      </w:r>
      <w:r w:rsidR="00E12E74">
        <w:t xml:space="preserve"> development</w:t>
      </w:r>
      <w:r w:rsidR="00501927">
        <w:t>,</w:t>
      </w:r>
      <w:r w:rsidR="00BC6974">
        <w:t xml:space="preserve"> </w:t>
      </w:r>
      <w:r w:rsidR="00F10600">
        <w:t>or</w:t>
      </w:r>
      <w:r w:rsidR="00A926EA">
        <w:t xml:space="preserve"> </w:t>
      </w:r>
      <w:r w:rsidR="00BC6974">
        <w:t>Microsoft Azure</w:t>
      </w:r>
      <w:r w:rsidR="00A926EA">
        <w:t xml:space="preserve"> </w:t>
      </w:r>
      <w:r w:rsidR="00F10600">
        <w:t xml:space="preserve">AI platform </w:t>
      </w:r>
      <w:r>
        <w:t>are especially</w:t>
      </w:r>
      <w:r w:rsidR="00501927">
        <w:t xml:space="preserve"> </w:t>
      </w:r>
      <w:r>
        <w:t>encouraged to apply.</w:t>
      </w:r>
    </w:p>
    <w:p w:rsidR="00727A75" w:rsidRDefault="00A612D3" w:rsidP="002F60EC">
      <w:r w:rsidRPr="00A612D3">
        <w:rPr>
          <w:b/>
          <w:bCs/>
          <w:u w:val="single"/>
        </w:rPr>
        <w:t xml:space="preserve">How to apply: </w:t>
      </w:r>
      <w:r w:rsidR="002F60EC">
        <w:t xml:space="preserve">This is a full-time </w:t>
      </w:r>
      <w:r w:rsidR="00727A75">
        <w:t>position</w:t>
      </w:r>
      <w:r w:rsidR="002F60EC">
        <w:t xml:space="preserve"> for one year</w:t>
      </w:r>
      <w:r w:rsidR="00727A75">
        <w:t>,</w:t>
      </w:r>
      <w:r w:rsidR="002F60EC">
        <w:t xml:space="preserve"> </w:t>
      </w:r>
      <w:r w:rsidR="00727A75">
        <w:t xml:space="preserve">with </w:t>
      </w:r>
      <w:r w:rsidR="002F60EC">
        <w:t xml:space="preserve">the possibility of extension for one more year </w:t>
      </w:r>
      <w:r w:rsidR="00727A75">
        <w:t xml:space="preserve">conditional on satisfactory performance. The start date is flexible, </w:t>
      </w:r>
      <w:r w:rsidR="002F60EC">
        <w:t xml:space="preserve">but no later than October 2021. </w:t>
      </w:r>
      <w:r w:rsidR="00727A75">
        <w:t>To apply, submit a single PDF with the following</w:t>
      </w:r>
      <w:r w:rsidR="002F60EC">
        <w:t xml:space="preserve"> </w:t>
      </w:r>
      <w:r w:rsidR="00727A75">
        <w:t xml:space="preserve">documents: 1) a cover letter (2-pg max) with </w:t>
      </w:r>
      <w:r w:rsidR="002F60EC">
        <w:t xml:space="preserve">the </w:t>
      </w:r>
      <w:r w:rsidR="00727A75">
        <w:t>qualifications for this</w:t>
      </w:r>
      <w:r w:rsidR="002F60EC">
        <w:t xml:space="preserve"> </w:t>
      </w:r>
      <w:r w:rsidR="00727A75">
        <w:t>position</w:t>
      </w:r>
      <w:r w:rsidR="002F60EC">
        <w:t xml:space="preserve"> and research interests</w:t>
      </w:r>
      <w:r w:rsidR="00727A75">
        <w:t xml:space="preserve">, 2) CV, </w:t>
      </w:r>
      <w:r w:rsidR="002F60EC">
        <w:t xml:space="preserve">and </w:t>
      </w:r>
      <w:r w:rsidR="00727A75">
        <w:t xml:space="preserve">3) contact </w:t>
      </w:r>
      <w:r w:rsidR="002F60EC">
        <w:t xml:space="preserve">information for 2-3 references. </w:t>
      </w:r>
      <w:r w:rsidR="00727A75">
        <w:t>Applications will be reviewed</w:t>
      </w:r>
      <w:r w:rsidR="002F60EC">
        <w:t xml:space="preserve"> starting May 15, 2021 </w:t>
      </w:r>
      <w:r w:rsidR="00727A75">
        <w:t>but the position will remain</w:t>
      </w:r>
      <w:r w:rsidR="002F60EC">
        <w:t xml:space="preserve"> </w:t>
      </w:r>
      <w:r w:rsidR="00727A75">
        <w:t>open until filled.</w:t>
      </w:r>
    </w:p>
    <w:p w:rsidR="00806AB0" w:rsidRDefault="00727A75" w:rsidP="00A612D3">
      <w:r>
        <w:t xml:space="preserve">Please direct questions to </w:t>
      </w:r>
      <w:r w:rsidR="00A612D3">
        <w:t>levyofi</w:t>
      </w:r>
      <w:r>
        <w:t>@</w:t>
      </w:r>
      <w:r w:rsidR="00A612D3">
        <w:t>gmail.com</w:t>
      </w:r>
      <w:r>
        <w:t xml:space="preserve">. </w:t>
      </w:r>
      <w:r w:rsidR="002F60EC">
        <w:t>For m</w:t>
      </w:r>
      <w:r>
        <w:t>ore information on the lab</w:t>
      </w:r>
      <w:r w:rsidR="002F60EC">
        <w:t>, please visit</w:t>
      </w:r>
      <w:r>
        <w:t>: https://</w:t>
      </w:r>
      <w:r w:rsidR="002F60EC">
        <w:t>www.biophysical-ecology.com</w:t>
      </w:r>
      <w:bookmarkStart w:id="0" w:name="_GoBack"/>
      <w:bookmarkEnd w:id="0"/>
    </w:p>
    <w:sectPr w:rsidR="00806AB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xMDO3MDAzNTQ2NDBX0lEKTi0uzszPAykwqgUAOV0g/CwAAAA="/>
  </w:docVars>
  <w:rsids>
    <w:rsidRoot w:val="004169C5"/>
    <w:rsid w:val="001338D9"/>
    <w:rsid w:val="002C574D"/>
    <w:rsid w:val="002F60EC"/>
    <w:rsid w:val="00303764"/>
    <w:rsid w:val="003B3541"/>
    <w:rsid w:val="0041214B"/>
    <w:rsid w:val="004169C5"/>
    <w:rsid w:val="00501927"/>
    <w:rsid w:val="00722947"/>
    <w:rsid w:val="00727A75"/>
    <w:rsid w:val="007913FD"/>
    <w:rsid w:val="00806AB0"/>
    <w:rsid w:val="00A612D3"/>
    <w:rsid w:val="00A926EA"/>
    <w:rsid w:val="00BC6974"/>
    <w:rsid w:val="00DD23FB"/>
    <w:rsid w:val="00E12E74"/>
    <w:rsid w:val="00F106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E1A5ABE0-A7BD-4961-AC5F-8218546E7F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93</TotalTime>
  <Pages>1</Pages>
  <Words>428</Words>
  <Characters>2442</Characters>
  <Application>Microsoft Office Word</Application>
  <DocSecurity>0</DocSecurity>
  <Lines>20</Lines>
  <Paragraphs>5</Paragraphs>
  <ScaleCrop>false</ScaleCrop>
  <Company/>
  <LinksUpToDate>false</LinksUpToDate>
  <CharactersWithSpaces>28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rtual_ofir</dc:creator>
  <cp:keywords/>
  <dc:description/>
  <cp:lastModifiedBy>virtual_ofir</cp:lastModifiedBy>
  <cp:revision>17</cp:revision>
  <dcterms:created xsi:type="dcterms:W3CDTF">2021-04-20T15:39:00Z</dcterms:created>
  <dcterms:modified xsi:type="dcterms:W3CDTF">2021-04-28T20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InsertAsFootnote">
    <vt:lpwstr>False</vt:lpwstr>
  </property>
  <property fmtid="{D5CDD505-2E9C-101B-9397-08002B2CF9AE}" pid="3" name="FileId">
    <vt:lpwstr>1496147</vt:lpwstr>
  </property>
  <property fmtid="{D5CDD505-2E9C-101B-9397-08002B2CF9AE}" pid="4" name="StyleId">
    <vt:lpwstr>http://www.zotero.org/styles/vancouver</vt:lpwstr>
  </property>
</Properties>
</file>